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53D241" w14:textId="77777777" w:rsidR="00470402" w:rsidRDefault="00470402" w:rsidP="00470402">
      <w:pPr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bookmarkStart w:id="0" w:name="_GoBack"/>
      <w:bookmarkEnd w:id="0"/>
    </w:p>
    <w:p w14:paraId="7423F5FC" w14:textId="77777777" w:rsidR="00470402" w:rsidRDefault="00470402" w:rsidP="00470402">
      <w:pPr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08927A93" w14:textId="77777777" w:rsidR="00470402" w:rsidRDefault="00470402" w:rsidP="00470402">
      <w:pPr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3D4DA863" w14:textId="10491289" w:rsidR="00FB0AF8" w:rsidRDefault="00FB0AF8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5E58CBC3" w14:textId="77777777" w:rsidR="0020523F" w:rsidRDefault="0020523F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5DFBD99A" w14:textId="77777777" w:rsidR="00FB0AF8" w:rsidRDefault="00FB0AF8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715A9C85" w14:textId="77777777" w:rsidR="00FB0AF8" w:rsidRDefault="00FB0AF8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20A7EA11" w14:textId="77777777" w:rsidR="00FB0AF8" w:rsidRDefault="00FB0AF8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050B7370" w14:textId="3C338CA8" w:rsid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Unit </w:t>
      </w:r>
      <w:r w:rsidR="000811B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Individual Project</w:t>
      </w:r>
    </w:p>
    <w:p w14:paraId="0C6BB00E" w14:textId="77777777" w:rsid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17BDE98C" w14:textId="77777777" w:rsidR="00470402" w:rsidRP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color w:val="222222"/>
          <w:sz w:val="24"/>
          <w:szCs w:val="24"/>
        </w:rPr>
        <w:t>Name</w:t>
      </w:r>
    </w:p>
    <w:p w14:paraId="18833C05" w14:textId="77777777" w:rsidR="00470402" w:rsidRP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color w:val="222222"/>
          <w:sz w:val="24"/>
          <w:szCs w:val="24"/>
        </w:rPr>
        <w:t>American InterContinental University</w:t>
      </w:r>
    </w:p>
    <w:p w14:paraId="5F4F965D" w14:textId="77777777" w:rsidR="00646916" w:rsidRDefault="00470402" w:rsidP="007F6CEB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color w:val="222222"/>
          <w:sz w:val="24"/>
          <w:szCs w:val="24"/>
        </w:rPr>
        <w:t>Date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r w:rsidR="006678F2" w:rsidRPr="0047040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br w:type="page"/>
      </w:r>
    </w:p>
    <w:p w14:paraId="4DE3BDC7" w14:textId="51C20E1C" w:rsidR="00020C39" w:rsidRDefault="00020C39" w:rsidP="007F6CEB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lastRenderedPageBreak/>
        <w:t xml:space="preserve">Unit </w:t>
      </w:r>
      <w:r w:rsidR="00646916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Individual Project </w:t>
      </w:r>
    </w:p>
    <w:p w14:paraId="7265A520" w14:textId="555D594A" w:rsidR="00020C39" w:rsidRPr="00716166" w:rsidRDefault="00020C39" w:rsidP="007F6CEB">
      <w:pPr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dent five spaces. Type your introduction.</w:t>
      </w:r>
      <w:r w:rsidR="00440F81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</w:p>
    <w:p w14:paraId="641F7C6F" w14:textId="0BF5F107" w:rsidR="00020C39" w:rsidRPr="00020C39" w:rsidRDefault="004C50AE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Team </w:t>
      </w:r>
      <w:r w:rsidR="00020C39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E</w:t>
      </w:r>
      <w:r w:rsidR="00020C39" w:rsidRPr="00020C39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xperience</w:t>
      </w:r>
    </w:p>
    <w:p w14:paraId="111457C1" w14:textId="5EE1B8A0" w:rsidR="00F86A74" w:rsidRPr="00716166" w:rsidRDefault="00020C39" w:rsidP="007F6CEB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ndent five spaces. Think about </w:t>
      </w:r>
      <w:r w:rsidR="00327DC5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a </w:t>
      </w:r>
      <w:r w:rsidR="003D332D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recently completed</w:t>
      </w:r>
      <w:r w:rsidR="00327DC5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project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that you </w:t>
      </w:r>
      <w:r w:rsidR="00327DC5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took part in as a member of a team, whether that was in the classroom, at work or in another setting. </w:t>
      </w:r>
      <w:r w:rsidR="003978F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Briefly discuss the project</w:t>
      </w:r>
      <w:r w:rsidR="003D332D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by including information such as</w:t>
      </w:r>
      <w:r w:rsidR="003978F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the setting, the number of people in the team and some details about the project itself. What </w:t>
      </w:r>
      <w:r w:rsidR="003D332D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was the goal? </w:t>
      </w:r>
      <w:r w:rsidR="003978F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How long did the project last? List the activities that were part of this project. </w:t>
      </w:r>
      <w:r w:rsidR="00F86A74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</w:p>
    <w:p w14:paraId="6AD9BB64" w14:textId="55C4FF59" w:rsidR="00F86A74" w:rsidRPr="00704CD7" w:rsidRDefault="00F67E86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>Address the Development of the Team</w:t>
      </w:r>
    </w:p>
    <w:p w14:paraId="36EE5D6D" w14:textId="32FE9C5F" w:rsidR="00020C39" w:rsidRPr="00716166" w:rsidRDefault="00F86A74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ab/>
      </w:r>
      <w:r w:rsidR="00CB5C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dent five spaces. D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scuss </w:t>
      </w:r>
      <w:r w:rsidR="00F67E8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the characteristics of the five-stage model and the punctuated equilibrium model.  Which model does a better job of describing the development of the team and how so?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  <w:r w:rsidR="00020C39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</w:p>
    <w:p w14:paraId="07978F73" w14:textId="2C785299" w:rsidR="00F86A74" w:rsidRPr="00704CD7" w:rsidRDefault="004A5751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</w:rPr>
        <w:t xml:space="preserve">Which Situational Factors Positively or Negatively Contributed to the Performance of the Group? </w:t>
      </w:r>
    </w:p>
    <w:p w14:paraId="11119515" w14:textId="630B2A28" w:rsidR="001F1034" w:rsidRPr="00716166" w:rsidRDefault="00F86A74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="00CB5C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dent five spaces. D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scuss </w:t>
      </w:r>
      <w:r w:rsidR="00D527BA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both positive and negative </w:t>
      </w:r>
      <w:r w:rsidR="00C00EE0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situational factors which </w:t>
      </w:r>
      <w:r w:rsidR="00D527BA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contributed to the performance of the team. Identify how negative factors were overcome and what could be done in the future to overcome them</w:t>
      </w:r>
      <w:r w:rsidR="00B174A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.</w:t>
      </w:r>
      <w:r w:rsidR="00D527BA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="003C53F6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</w:p>
    <w:p w14:paraId="48175725" w14:textId="0261C58D" w:rsidR="00020C39" w:rsidRPr="00704CD7" w:rsidRDefault="00F86A74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1F10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608B1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How Well Were Team Meetings Managed?</w:t>
      </w:r>
      <w:r w:rsidR="001F1034" w:rsidRPr="00704CD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</w:p>
    <w:p w14:paraId="419EA116" w14:textId="42F872AB" w:rsidR="001F1034" w:rsidRPr="00716166" w:rsidRDefault="001F1034" w:rsidP="007F6CEB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Discuss </w:t>
      </w:r>
      <w:r w:rsidR="00C54F9D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what was done particularly well during the team meetings and what was not done particularly well. Identify what specific recommendations you can provide about how </w:t>
      </w:r>
      <w:r w:rsidR="00B174A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similar </w:t>
      </w:r>
      <w:r w:rsidR="00C54F9D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groups should manage their future projects. </w:t>
      </w:r>
      <w:r w:rsidR="003C53F6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</w:p>
    <w:p w14:paraId="6E86956F" w14:textId="77777777" w:rsidR="00044A71" w:rsidRDefault="00B174A6" w:rsidP="00352EC6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ndent five spaces. </w:t>
      </w:r>
      <w:r w:rsidR="00615BC8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Type some concluding remarks. It is not necessary to provide a subheading for the conclusion paragraph. Delete these instructions.</w:t>
      </w:r>
    </w:p>
    <w:p w14:paraId="4012480A" w14:textId="210388F7" w:rsidR="005F11B1" w:rsidRDefault="00044A71" w:rsidP="00044A71">
      <w:pPr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br w:type="page"/>
      </w:r>
      <w:r w:rsidR="00440F81" w:rsidRPr="005F11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lastRenderedPageBreak/>
        <w:t>References</w:t>
      </w:r>
    </w:p>
    <w:p w14:paraId="387E3626" w14:textId="4AD2F5F6" w:rsidR="005F11B1" w:rsidRPr="00716166" w:rsidRDefault="005F11B1" w:rsidP="00CB5CA2">
      <w:pPr>
        <w:spacing w:after="0" w:line="48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Use these examples to create your own APA-formatted references in 7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  <w:vertAlign w:val="superscript"/>
        </w:rPr>
        <w:t>th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edition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Be sure to insert in-text citations in the body of the text where you will indicate specifically where you used the references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THIS IS VERY IMPORTANT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 Delete the reference examples before you submit your paper.</w:t>
      </w:r>
    </w:p>
    <w:p w14:paraId="2654AF18" w14:textId="77777777" w:rsidR="005F11B1" w:rsidRPr="005F11B1" w:rsidRDefault="005F11B1" w:rsidP="007F6C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>APA block quotation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. (n.d.). </w:t>
      </w:r>
      <w:hyperlink r:id="rId7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://www.rpi.edu/web/writingcenter/wc_web/school/apa_block_quotation.htm</w:t>
        </w:r>
      </w:hyperlink>
    </w:p>
    <w:p w14:paraId="19CDE69D" w14:textId="77777777" w:rsidR="005F11B1" w:rsidRPr="005F11B1" w:rsidRDefault="005F11B1" w:rsidP="007F6C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Cuddy, M. F., &amp; Fisher, E. R. (2010). Investigation of the roles of gas-phase CF2 molecules and F atoms during fluorocarbon plasma processing of Si and ZrO2 substrates. </w:t>
      </w:r>
      <w:r w:rsidRPr="005F11B1">
        <w:rPr>
          <w:rFonts w:ascii="Times New Roman" w:hAnsi="Times New Roman" w:cs="Times New Roman"/>
          <w:i/>
          <w:iCs/>
          <w:color w:val="FF0000"/>
          <w:sz w:val="24"/>
          <w:szCs w:val="24"/>
        </w:rPr>
        <w:t>Journal of Applied Physics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Pr="005F11B1">
        <w:rPr>
          <w:rFonts w:ascii="Times New Roman" w:hAnsi="Times New Roman" w:cs="Times New Roman"/>
          <w:i/>
          <w:iCs/>
          <w:color w:val="FF0000"/>
          <w:sz w:val="24"/>
          <w:szCs w:val="24"/>
        </w:rPr>
        <w:t>108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>(3), 033303</w:t>
      </w:r>
      <w:r w:rsidRPr="005F11B1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63/1.3467776</w:t>
        </w:r>
      </w:hyperlink>
    </w:p>
    <w:p w14:paraId="0B14E609" w14:textId="77777777" w:rsidR="005F11B1" w:rsidRPr="005F11B1" w:rsidRDefault="005F11B1" w:rsidP="007F6CE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Stevens, J.R. (2008). </w:t>
      </w: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>The signal phrase</w:t>
      </w:r>
      <w:r w:rsidRPr="005F11B1">
        <w:rPr>
          <w:rFonts w:ascii="Times New Roman" w:hAnsi="Times New Roman" w:cs="Times New Roman"/>
          <w:sz w:val="24"/>
          <w:szCs w:val="24"/>
        </w:rPr>
        <w:t xml:space="preserve">. </w:t>
      </w:r>
      <w:hyperlink r:id="rId9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://www.englishdiscourse.org/signal.html</w:t>
        </w:r>
      </w:hyperlink>
    </w:p>
    <w:p w14:paraId="3BC9A84F" w14:textId="77777777" w:rsidR="005F11B1" w:rsidRPr="005F11B1" w:rsidRDefault="005F11B1" w:rsidP="007F6CEB">
      <w:pPr>
        <w:spacing w:after="0" w:line="480" w:lineRule="auto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Wilhew, R. B. (2019). </w:t>
      </w: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Gas phase investigations. 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>Routledge</w:t>
      </w:r>
      <w:r w:rsidRPr="005F11B1">
        <w:rPr>
          <w:rFonts w:ascii="Times New Roman" w:hAnsi="Times New Roman" w:cs="Times New Roman"/>
          <w:sz w:val="24"/>
          <w:szCs w:val="24"/>
        </w:rPr>
        <w:t xml:space="preserve">. </w:t>
      </w:r>
      <w:hyperlink r:id="rId10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s://bookshelf.vitalsource.com/</w:t>
        </w:r>
      </w:hyperlink>
    </w:p>
    <w:p w14:paraId="4F2F2F9C" w14:textId="5069940F" w:rsidR="00B4520F" w:rsidRDefault="005F11B1" w:rsidP="00902176">
      <w:pPr>
        <w:spacing w:after="0" w:line="480" w:lineRule="auto"/>
        <w:ind w:left="720" w:hanging="720"/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Yelway, P. A. (2017). </w:t>
      </w: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The roles of gas-phase molecules. 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Pearson. </w:t>
      </w:r>
      <w:hyperlink r:id="rId11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s://bookshelf.vitalsource.com/</w:t>
        </w:r>
      </w:hyperlink>
      <w:r>
        <w:t xml:space="preserve"> </w:t>
      </w:r>
    </w:p>
    <w:sectPr w:rsidR="00B4520F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3D91C1" w14:textId="77777777" w:rsidR="00AE3882" w:rsidRDefault="00AE3882" w:rsidP="0027382F">
      <w:pPr>
        <w:spacing w:after="0" w:line="240" w:lineRule="auto"/>
      </w:pPr>
      <w:r>
        <w:separator/>
      </w:r>
    </w:p>
  </w:endnote>
  <w:endnote w:type="continuationSeparator" w:id="0">
    <w:p w14:paraId="2D6C2DD9" w14:textId="77777777" w:rsidR="00AE3882" w:rsidRDefault="00AE3882" w:rsidP="00273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7D55D8" w14:textId="77777777" w:rsidR="00AE3882" w:rsidRDefault="00AE3882" w:rsidP="0027382F">
      <w:pPr>
        <w:spacing w:after="0" w:line="240" w:lineRule="auto"/>
      </w:pPr>
      <w:r>
        <w:separator/>
      </w:r>
    </w:p>
  </w:footnote>
  <w:footnote w:type="continuationSeparator" w:id="0">
    <w:p w14:paraId="6BC36525" w14:textId="77777777" w:rsidR="00AE3882" w:rsidRDefault="00AE3882" w:rsidP="002738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0036719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6FB5F87" w14:textId="0BB8CAE9" w:rsidR="0027382F" w:rsidRDefault="0027382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3C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B0773EF" w14:textId="77777777" w:rsidR="0027382F" w:rsidRDefault="002738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C7DFE"/>
    <w:multiLevelType w:val="multilevel"/>
    <w:tmpl w:val="B0EE50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131090"/>
    <w:multiLevelType w:val="multilevel"/>
    <w:tmpl w:val="0F187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167B99"/>
    <w:multiLevelType w:val="multilevel"/>
    <w:tmpl w:val="D700A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1F5FE2"/>
    <w:multiLevelType w:val="multilevel"/>
    <w:tmpl w:val="3828C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3E0AA5"/>
    <w:multiLevelType w:val="multilevel"/>
    <w:tmpl w:val="24AC4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B25685"/>
    <w:multiLevelType w:val="multilevel"/>
    <w:tmpl w:val="04707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AEE604C"/>
    <w:multiLevelType w:val="multilevel"/>
    <w:tmpl w:val="0A163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E8D465E"/>
    <w:multiLevelType w:val="multilevel"/>
    <w:tmpl w:val="68BC5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6"/>
  </w:num>
  <w:num w:numId="6">
    <w:abstractNumId w:val="1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cwMjM0NTc1NzNX0lEKTi0uzszPAykwqwUAgiDJRiwAAAA="/>
  </w:docVars>
  <w:rsids>
    <w:rsidRoot w:val="00B4520F"/>
    <w:rsid w:val="00005EE2"/>
    <w:rsid w:val="00020C39"/>
    <w:rsid w:val="00044A71"/>
    <w:rsid w:val="000608B1"/>
    <w:rsid w:val="000811B8"/>
    <w:rsid w:val="001A2D9A"/>
    <w:rsid w:val="001D055C"/>
    <w:rsid w:val="001F1034"/>
    <w:rsid w:val="0020523F"/>
    <w:rsid w:val="0027382F"/>
    <w:rsid w:val="002B3428"/>
    <w:rsid w:val="002C37C0"/>
    <w:rsid w:val="00327DC5"/>
    <w:rsid w:val="00331B4F"/>
    <w:rsid w:val="00352EC6"/>
    <w:rsid w:val="003978F7"/>
    <w:rsid w:val="003C53F6"/>
    <w:rsid w:val="003D332D"/>
    <w:rsid w:val="00440F81"/>
    <w:rsid w:val="00470402"/>
    <w:rsid w:val="004A5751"/>
    <w:rsid w:val="004C50AE"/>
    <w:rsid w:val="005F11B1"/>
    <w:rsid w:val="00615BC8"/>
    <w:rsid w:val="00646916"/>
    <w:rsid w:val="006678F2"/>
    <w:rsid w:val="00676A2E"/>
    <w:rsid w:val="00704CD7"/>
    <w:rsid w:val="00716166"/>
    <w:rsid w:val="007F6CEB"/>
    <w:rsid w:val="008745D2"/>
    <w:rsid w:val="008B0A76"/>
    <w:rsid w:val="008B3C59"/>
    <w:rsid w:val="00902176"/>
    <w:rsid w:val="00934955"/>
    <w:rsid w:val="00A64D59"/>
    <w:rsid w:val="00AE3882"/>
    <w:rsid w:val="00B174A6"/>
    <w:rsid w:val="00B40AFB"/>
    <w:rsid w:val="00B4520F"/>
    <w:rsid w:val="00BB1285"/>
    <w:rsid w:val="00BF065F"/>
    <w:rsid w:val="00C00EE0"/>
    <w:rsid w:val="00C41E29"/>
    <w:rsid w:val="00C546B7"/>
    <w:rsid w:val="00C54F9D"/>
    <w:rsid w:val="00C7608B"/>
    <w:rsid w:val="00C8687A"/>
    <w:rsid w:val="00CB5CA2"/>
    <w:rsid w:val="00D527BA"/>
    <w:rsid w:val="00DC31EE"/>
    <w:rsid w:val="00E60012"/>
    <w:rsid w:val="00E63B02"/>
    <w:rsid w:val="00F65635"/>
    <w:rsid w:val="00F67E86"/>
    <w:rsid w:val="00F86A74"/>
    <w:rsid w:val="00F91CEA"/>
    <w:rsid w:val="00FA7990"/>
    <w:rsid w:val="00FB0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CE05D"/>
  <w15:chartTrackingRefBased/>
  <w15:docId w15:val="{CE7A44B2-99F8-4AD9-BF43-7E5474D89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11B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64D5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738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82F"/>
  </w:style>
  <w:style w:type="paragraph" w:styleId="Footer">
    <w:name w:val="footer"/>
    <w:basedOn w:val="Normal"/>
    <w:link w:val="FooterChar"/>
    <w:uiPriority w:val="99"/>
    <w:unhideWhenUsed/>
    <w:rsid w:val="002738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8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06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63/1.3467776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rpi.edu/web/writingcenter/wc_web/school/apa_block_quotation.ht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helf.vitalsource.com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okshelf.vitalsource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nglishdiscourse.org/signal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</dc:creator>
  <cp:keywords/>
  <dc:description/>
  <cp:lastModifiedBy>Lisa Morrison</cp:lastModifiedBy>
  <cp:revision>2</cp:revision>
  <cp:lastPrinted>2021-03-09T09:12:00Z</cp:lastPrinted>
  <dcterms:created xsi:type="dcterms:W3CDTF">2021-04-02T13:11:00Z</dcterms:created>
  <dcterms:modified xsi:type="dcterms:W3CDTF">2021-04-02T13:11:00Z</dcterms:modified>
</cp:coreProperties>
</file>